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w:t>
      </w:r>
      <w:r>
        <w:t xml:space="preserve"> </w:t>
      </w:r>
      <w:r>
        <w:t xml:space="preserve">Ivory</w:t>
      </w:r>
      <w:r>
        <w:t xml:space="preserve"> </w:t>
      </w:r>
      <w:r>
        <w:t xml:space="preserve">Coast</w:t>
      </w:r>
      <w:r>
        <w:t xml:space="preserve"> </w:t>
      </w:r>
      <w:r>
        <w:t xml:space="preserve">Abidjan</w:t>
      </w:r>
    </w:p>
    <w:bookmarkStart w:id="21" w:name="X88184ce05588f16af7701d3aa7634c1b7183390"/>
    <w:p>
      <w:pPr>
        <w:pStyle w:val="Heading1"/>
      </w:pPr>
      <w:r>
        <w:t xml:space="preserve">Internship Application Letter for Police Offic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Police Directorate of Abidjan</w:t>
      </w:r>
      <w:r>
        <w:br/>
      </w:r>
      <w:r>
        <w:t xml:space="preserve">Ministry of Interior and Security</w:t>
      </w:r>
      <w:r>
        <w:br/>
      </w:r>
      <w:r>
        <w:t xml:space="preserve">Ivory Coast (Côte d'Ivoire)</w:t>
      </w:r>
      <w:r>
        <w:br/>
      </w:r>
      <w:r>
        <w:t xml:space="preserve">Abidjan, Côte d'Ivoire</w:t>
      </w:r>
    </w:p>
    <w:bookmarkStart w:id="20" w:name="X5e1f74f1e16f095b977552c78040d1f7997e024"/>
    <w:p>
      <w:pPr>
        <w:pStyle w:val="Heading2"/>
      </w:pPr>
      <w:r>
        <w:t xml:space="preserve">Subject: Application for Police Officer Internship Program</w:t>
      </w:r>
    </w:p>
    <w:p>
      <w:pPr>
        <w:pStyle w:val="FirstParagraph"/>
      </w:pPr>
      <w:r>
        <w:t xml:space="preserve">To the Esteemed Members of the Hiring Committee,</w:t>
      </w:r>
    </w:p>
    <w:p>
      <w:pPr>
        <w:pStyle w:val="BodyText"/>
      </w:pPr>
      <w:r>
        <w:t xml:space="preserve">I am writing with profound enthusiasm to express my earnest interest in the Police Officer Internship Program within the Ivory Coast Abidjan Police Directorate. As a dedicated student of Criminal Justice and Public Safety at [Your University Name], I have long admired Côte d'Ivoire's commitment to modernizing its law enforcement framework under initiatives like the National Security Strategy 2030, particularly in Abidjan – Africa’s most dynamic economic hub. My academic training, coupled with community service experiences aligned with Ivory Coast’s security priorities, has prepared me to contribute meaningfully to your vital mission as an Internship Candidate for Police Officer development.</w:t>
      </w:r>
    </w:p>
    <w:p>
      <w:pPr>
        <w:pStyle w:val="BodyText"/>
      </w:pPr>
      <w:r>
        <w:t xml:space="preserve">Abidjan’s unique position as the political, economic, and cultural heart of the Republic of Côte d'Ivoire presents both extraordinary opportunities and complex challenges for public safety. The city’s rapid urbanization, bustling port operations at Vridi Canal, and status as a regional transit point necessitate a police force that is not only technically proficient but deeply attuned to the social fabric of its communities. I am especially drawn to this Internship Application Letter opportunity because it represents the precise pathway I seek: an immersive, structured program that bridges academic theory with the practical realities of policing in Abidjan. My desire to serve within this critical environment stems from witnessing firsthand how effective community-oriented policing can transform neighborhoods – as demonstrated by initiatives like the "Police Neighborhood Watch" programs in Plateau and Cocody districts.</w:t>
      </w:r>
    </w:p>
    <w:p>
      <w:pPr>
        <w:pStyle w:val="BodyText"/>
      </w:pPr>
      <w:r>
        <w:t xml:space="preserve">During my undergraduate studies, I have focused on courses directly applicable to modern police work in contexts like Abidjan. My coursework includes Advanced Criminal Procedure (with case studies on Ivory Coast’s 2019 Police Code reforms), Urban Crime Analysis, Crisis Negotiation Techniques, and Cross-Cultural Communication for Law Enforcement. Most significantly, I completed a 40-hour practicum with the [Mention Local NGO/Community Group in Abidjan or Similar City] where I assisted in organizing community safety forums addressing youth engagement and conflict resolution – skills directly transferable to Abidjan’s diverse neighborhoods. Furthermore, my fluency in English and conversational French (with ongoing study of local languages like Baoulé) ensures I can effectively communicate with both the international port staff at Abidjan’s Free Trade Zone and residents across all ethnic communities in Ivory Coast.</w:t>
      </w:r>
    </w:p>
    <w:p>
      <w:pPr>
        <w:pStyle w:val="BodyText"/>
      </w:pPr>
      <w:r>
        <w:t xml:space="preserve">I understand that this Police Officer Internship is not merely a training exercise but a strategic investment in building Côte d'Ivoire’s future law enforcement capacity. I am particularly inspired by the Directorate’s recent emphasis on digital policing innovations, such as the integrated crime reporting system "Sécurité Abidjan," and community policing models that have reduced petty crime by 15% in targeted areas. My technical aptitude includes proficiency in data entry systems, basic GIS mapping for crime pattern analysis, and social media monitoring – all tools I am eager to apply under the guidance of your seasoned officers. This Internship Application Letter embodies my commitment to learning within your specific framework rather than seeking generic experience.</w:t>
      </w:r>
    </w:p>
    <w:p>
      <w:pPr>
        <w:pStyle w:val="BodyText"/>
      </w:pPr>
      <w:r>
        <w:t xml:space="preserve">Abidjan’s security landscape demands officers who understand the delicate balance between upholding the law and fostering trust. My volunteer work with [Specific Organization] during Côte d'Ivoire’s National Peace Week involved facilitating dialogues between youth from Abidjan's suburbs and local police, focusing on reducing gang-related incidents in areas like Bingerville. This experience taught me that effective policing requires empathy as much as authority – a principle I know is central to the Ivory Coast Abidjan Police Directorate’s operational ethos. I am eager to learn from your officers’ approaches to high-stakes situations, such as managing crowd control during large public events at Stade de la Paix or securing critical infrastructure near the port.</w:t>
      </w:r>
    </w:p>
    <w:p>
      <w:pPr>
        <w:pStyle w:val="BodyText"/>
      </w:pPr>
      <w:r>
        <w:t xml:space="preserve">What sets me apart is my unwavering dedication to Côte d'Ivoire’s development. I have followed the nation’s progress with deep respect, especially how President Alassane Ouattara has prioritized security sector reforms. I am not simply seeking an internship; I aspire to become a professional Police Officer who contributes meaningfully to Ivory Coast’s stability and prosperity. This Internship Application Letter is my formal pledge to absorb every lesson offered by your Directorate with humility, diligence, and integrity – qualities essential for serving Abidjan’s residents who entrust their safety to the police force.</w:t>
      </w:r>
    </w:p>
    <w:p>
      <w:pPr>
        <w:pStyle w:val="BodyText"/>
      </w:pPr>
      <w:r>
        <w:t xml:space="preserve">I recognize that the role of a Police Officer in Ivory Coast Abidjan extends beyond standard patrol duties. It requires navigating complex social dynamics, understanding national security priorities within a global context (especially given Abidjan's role in ECOWAS operations), and upholding human rights principles consistently. My academic background includes an independent research project analyzing comparative community policing models across West Africa, with special attention to Ivory Coast’s unique challenges post-conflict. I am keen to apply this knowledge while learning the specific protocols and cultural nuances of Abidjan’s police operations.</w:t>
      </w:r>
    </w:p>
    <w:p>
      <w:pPr>
        <w:pStyle w:val="BodyText"/>
      </w:pPr>
      <w:r>
        <w:t xml:space="preserve">Thank you for considering my application for the Police Officer Internship Program. I am confident that my academic foundation, community engagement experience, language skills, and profound respect for Ivory Coast’s security priorities position me as a strong candidate ready to contribute immediately and learn extensively under your mentorship. I am available at your earliest convenience for an interview and have attached my CV and academic transcripts for your review.</w:t>
      </w:r>
    </w:p>
    <w:p>
      <w:pPr>
        <w:pStyle w:val="BodyText"/>
      </w:pPr>
      <w:r>
        <w:t xml:space="preserve">I eagerly anticipate the possibility of serving alongside the dedicated professionals of Abidjan's Police Directorate, contributing to a safer, more secure Ivory Coast where communities thrive with confidence in their law enforcement partners. My ambition is to grow not just as an officer, but as a future leader within Côte d'Ivoire’s evolving public safety landscape.</w:t>
      </w:r>
    </w:p>
    <w:p>
      <w:pPr>
        <w:pStyle w:val="BodyText"/>
      </w:pPr>
      <w:r>
        <w:t xml:space="preserve">Respectfully,</w:t>
      </w:r>
    </w:p>
    <w:p>
      <w:pPr>
        <w:pStyle w:val="BodyText"/>
      </w:pPr>
      <w:r>
        <w:t xml:space="preserve">[Your Handwritten Signature - For Physical Copy]</w:t>
      </w:r>
      <w:r>
        <w:br/>
      </w: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olice Officer - Ivory Coast Abidjan</dc:title>
  <dc:creator/>
  <dc:language>en</dc:language>
  <cp:keywords/>
  <dcterms:created xsi:type="dcterms:W3CDTF">2026-07-21T02:46:28Z</dcterms:created>
  <dcterms:modified xsi:type="dcterms:W3CDTF">2026-07-21T02:46:28Z</dcterms:modified>
</cp:coreProperties>
</file>

<file path=docProps/custom.xml><?xml version="1.0" encoding="utf-8"?>
<Properties xmlns="http://schemas.openxmlformats.org/officeDocument/2006/custom-properties" xmlns:vt="http://schemas.openxmlformats.org/officeDocument/2006/docPropsVTypes"/>
</file>